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6B04F" w14:textId="77777777" w:rsidR="00215799" w:rsidRDefault="00354847" w:rsidP="00B34F50">
      <w:pPr>
        <w:spacing w:after="0"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5203E7AF" wp14:editId="5A8995F5">
            <wp:extent cx="876300" cy="876300"/>
            <wp:effectExtent l="0" t="0" r="0" b="0"/>
            <wp:docPr id="1" name="Picture 1" descr="https://www.m25lib.ac.uk/wp-content/uploads/2016/11/m25-logo-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C9C433D">
        <w:rPr>
          <w:rFonts w:cs="Arial"/>
        </w:rPr>
        <w:t xml:space="preserve"> </w:t>
      </w:r>
    </w:p>
    <w:p w14:paraId="64523736" w14:textId="77777777" w:rsidR="00ED34FD" w:rsidRDefault="00215799" w:rsidP="4A75E674">
      <w:pPr>
        <w:spacing w:after="0" w:line="240" w:lineRule="auto"/>
        <w:rPr>
          <w:rFonts w:cs="Arial"/>
          <w:b/>
          <w:bCs/>
          <w:sz w:val="24"/>
          <w:szCs w:val="24"/>
        </w:rPr>
      </w:pPr>
      <w:r w:rsidRPr="157B2830">
        <w:rPr>
          <w:rFonts w:cs="Arial"/>
          <w:b/>
          <w:bCs/>
          <w:sz w:val="24"/>
          <w:szCs w:val="24"/>
        </w:rPr>
        <w:t xml:space="preserve">Staff </w:t>
      </w:r>
      <w:r w:rsidR="00E14E40" w:rsidRPr="157B2830">
        <w:rPr>
          <w:rFonts w:cs="Arial"/>
          <w:b/>
          <w:bCs/>
          <w:sz w:val="24"/>
          <w:szCs w:val="24"/>
        </w:rPr>
        <w:t xml:space="preserve">Development </w:t>
      </w:r>
      <w:r w:rsidRPr="157B2830">
        <w:rPr>
          <w:rFonts w:cs="Arial"/>
          <w:b/>
          <w:bCs/>
          <w:sz w:val="24"/>
          <w:szCs w:val="24"/>
        </w:rPr>
        <w:t>Award</w:t>
      </w:r>
      <w:r w:rsidR="00ED34FD">
        <w:rPr>
          <w:rFonts w:cs="Arial"/>
          <w:b/>
          <w:bCs/>
          <w:sz w:val="24"/>
          <w:szCs w:val="24"/>
        </w:rPr>
        <w:t>s 2023-2024</w:t>
      </w:r>
    </w:p>
    <w:p w14:paraId="01B046B3" w14:textId="085F9FF9" w:rsidR="00EC1252" w:rsidRPr="00ED34FD" w:rsidRDefault="00E107FC" w:rsidP="4A75E674">
      <w:pPr>
        <w:spacing w:after="0" w:line="240" w:lineRule="auto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M25 </w:t>
      </w:r>
      <w:r w:rsidR="00215799" w:rsidRPr="157B2830">
        <w:rPr>
          <w:rFonts w:cs="Arial"/>
          <w:b/>
          <w:bCs/>
          <w:sz w:val="24"/>
          <w:szCs w:val="24"/>
        </w:rPr>
        <w:t xml:space="preserve">Annual </w:t>
      </w:r>
      <w:r w:rsidR="1FE14A61" w:rsidRPr="157B2830">
        <w:rPr>
          <w:rFonts w:cs="Arial"/>
          <w:b/>
          <w:bCs/>
          <w:sz w:val="24"/>
          <w:szCs w:val="24"/>
        </w:rPr>
        <w:t xml:space="preserve">Conference </w:t>
      </w:r>
      <w:r w:rsidR="008D6452">
        <w:rPr>
          <w:rFonts w:cs="Arial"/>
          <w:b/>
          <w:bCs/>
          <w:sz w:val="24"/>
          <w:szCs w:val="24"/>
        </w:rPr>
        <w:t>award application form</w:t>
      </w:r>
    </w:p>
    <w:p w14:paraId="0B695265" w14:textId="77777777" w:rsidR="008D6452" w:rsidRDefault="008D6452" w:rsidP="5D5FE952">
      <w:pPr>
        <w:spacing w:after="0" w:line="240" w:lineRule="auto"/>
        <w:rPr>
          <w:rFonts w:cs="Arial"/>
          <w:sz w:val="20"/>
          <w:szCs w:val="20"/>
        </w:rPr>
      </w:pPr>
    </w:p>
    <w:p w14:paraId="7FE65D4A" w14:textId="28D84204" w:rsidR="00EC1252" w:rsidRPr="00EC1252" w:rsidRDefault="2D394250" w:rsidP="5D5FE952">
      <w:pPr>
        <w:spacing w:after="0" w:line="240" w:lineRule="auto"/>
        <w:rPr>
          <w:rFonts w:cs="Arial"/>
          <w:sz w:val="20"/>
          <w:szCs w:val="20"/>
        </w:rPr>
      </w:pPr>
      <w:r w:rsidRPr="157B2830">
        <w:rPr>
          <w:rFonts w:cs="Arial"/>
          <w:sz w:val="20"/>
          <w:szCs w:val="20"/>
        </w:rPr>
        <w:t>Completed f</w:t>
      </w:r>
      <w:r w:rsidR="00EC1252" w:rsidRPr="157B2830">
        <w:rPr>
          <w:rFonts w:cs="Arial"/>
          <w:sz w:val="20"/>
          <w:szCs w:val="20"/>
        </w:rPr>
        <w:t xml:space="preserve">orms should be returned to </w:t>
      </w:r>
      <w:hyperlink r:id="rId12">
        <w:r w:rsidR="00354847" w:rsidRPr="157B2830">
          <w:rPr>
            <w:rStyle w:val="Hyperlink"/>
            <w:rFonts w:cs="Arial"/>
            <w:sz w:val="20"/>
            <w:szCs w:val="20"/>
          </w:rPr>
          <w:t>m25libadmin</w:t>
        </w:r>
        <w:r w:rsidR="13AE7A3B" w:rsidRPr="157B2830">
          <w:rPr>
            <w:rStyle w:val="Hyperlink"/>
            <w:rFonts w:cs="Arial"/>
            <w:sz w:val="20"/>
            <w:szCs w:val="20"/>
          </w:rPr>
          <w:t>@london.ac.uk</w:t>
        </w:r>
      </w:hyperlink>
      <w:r w:rsidR="13AE7A3B" w:rsidRPr="157B2830">
        <w:rPr>
          <w:rFonts w:cs="Arial"/>
          <w:sz w:val="20"/>
          <w:szCs w:val="20"/>
        </w:rPr>
        <w:t xml:space="preserve"> </w:t>
      </w:r>
      <w:r w:rsidR="00EC1252" w:rsidRPr="157B2830">
        <w:rPr>
          <w:rFonts w:cs="Arial"/>
          <w:sz w:val="20"/>
          <w:szCs w:val="20"/>
        </w:rPr>
        <w:t xml:space="preserve">by </w:t>
      </w:r>
      <w:r w:rsidR="008D6452">
        <w:rPr>
          <w:rFonts w:cs="Arial"/>
          <w:sz w:val="20"/>
          <w:szCs w:val="20"/>
        </w:rPr>
        <w:t>midday on Thursday 28 March 2024</w:t>
      </w:r>
      <w:r w:rsidR="00354847" w:rsidRPr="157B2830">
        <w:rPr>
          <w:rFonts w:cs="Arial"/>
          <w:sz w:val="20"/>
          <w:szCs w:val="20"/>
        </w:rPr>
        <w:t>.</w:t>
      </w:r>
    </w:p>
    <w:p w14:paraId="0A37501D" w14:textId="77777777" w:rsidR="00215799" w:rsidRDefault="00215799" w:rsidP="00B34F50">
      <w:pPr>
        <w:spacing w:after="0" w:line="240" w:lineRule="auto"/>
        <w:rPr>
          <w:rFonts w:cs="Arial"/>
        </w:rPr>
      </w:pPr>
    </w:p>
    <w:tbl>
      <w:tblPr>
        <w:tblStyle w:val="TableGrid"/>
        <w:tblW w:w="9629" w:type="dxa"/>
        <w:tblLook w:val="04A0" w:firstRow="1" w:lastRow="0" w:firstColumn="1" w:lastColumn="0" w:noHBand="0" w:noVBand="1"/>
      </w:tblPr>
      <w:tblGrid>
        <w:gridCol w:w="2405"/>
        <w:gridCol w:w="5418"/>
        <w:gridCol w:w="1806"/>
      </w:tblGrid>
      <w:tr w:rsidR="00EC1252" w14:paraId="73A8DEC1" w14:textId="77777777" w:rsidTr="157B2830">
        <w:tc>
          <w:tcPr>
            <w:tcW w:w="2405" w:type="dxa"/>
          </w:tcPr>
          <w:p w14:paraId="08090F6D" w14:textId="77777777" w:rsidR="00EC1252" w:rsidRPr="000539F4" w:rsidRDefault="00EC1252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 of applicant</w:t>
            </w:r>
          </w:p>
        </w:tc>
        <w:tc>
          <w:tcPr>
            <w:tcW w:w="5418" w:type="dxa"/>
          </w:tcPr>
          <w:p w14:paraId="5DAB6C7B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</w:p>
          <w:p w14:paraId="02EB378F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06" w:type="dxa"/>
          </w:tcPr>
          <w:p w14:paraId="3101716D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14:paraId="465F6312" w14:textId="77777777" w:rsidTr="157B2830">
        <w:tc>
          <w:tcPr>
            <w:tcW w:w="2405" w:type="dxa"/>
          </w:tcPr>
          <w:p w14:paraId="26826F7F" w14:textId="77777777" w:rsidR="00215799" w:rsidRPr="000539F4" w:rsidRDefault="00215799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Current job title</w:t>
            </w:r>
          </w:p>
        </w:tc>
        <w:tc>
          <w:tcPr>
            <w:tcW w:w="7224" w:type="dxa"/>
            <w:gridSpan w:val="2"/>
          </w:tcPr>
          <w:p w14:paraId="6A05A809" w14:textId="77777777" w:rsidR="00215799" w:rsidRDefault="00215799" w:rsidP="59188628">
            <w:pPr>
              <w:rPr>
                <w:rFonts w:cs="Arial"/>
                <w:sz w:val="18"/>
                <w:szCs w:val="18"/>
              </w:rPr>
            </w:pPr>
          </w:p>
          <w:p w14:paraId="5A39BBE3" w14:textId="77777777" w:rsidR="000539F4" w:rsidRDefault="000539F4" w:rsidP="59188628">
            <w:pPr>
              <w:rPr>
                <w:rFonts w:cs="Arial"/>
                <w:sz w:val="18"/>
                <w:szCs w:val="18"/>
              </w:rPr>
            </w:pPr>
          </w:p>
        </w:tc>
      </w:tr>
      <w:tr w:rsidR="00215799" w14:paraId="11285251" w14:textId="77777777" w:rsidTr="157B2830">
        <w:tc>
          <w:tcPr>
            <w:tcW w:w="2405" w:type="dxa"/>
          </w:tcPr>
          <w:p w14:paraId="6947A06B" w14:textId="77777777" w:rsidR="00215799" w:rsidRPr="000539F4" w:rsidRDefault="00215799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Current </w:t>
            </w:r>
            <w:r w:rsidR="000539F4" w:rsidRPr="59188628">
              <w:rPr>
                <w:rFonts w:cs="Arial"/>
                <w:sz w:val="18"/>
                <w:szCs w:val="18"/>
              </w:rPr>
              <w:t>e</w:t>
            </w:r>
            <w:r w:rsidRPr="59188628">
              <w:rPr>
                <w:rFonts w:cs="Arial"/>
                <w:sz w:val="18"/>
                <w:szCs w:val="18"/>
              </w:rPr>
              <w:t xml:space="preserve">mployer </w:t>
            </w:r>
          </w:p>
        </w:tc>
        <w:tc>
          <w:tcPr>
            <w:tcW w:w="7224" w:type="dxa"/>
            <w:gridSpan w:val="2"/>
          </w:tcPr>
          <w:p w14:paraId="41C8F396" w14:textId="77777777" w:rsidR="00215799" w:rsidRDefault="00215799" w:rsidP="59188628">
            <w:pPr>
              <w:rPr>
                <w:rFonts w:cs="Arial"/>
                <w:sz w:val="18"/>
                <w:szCs w:val="18"/>
              </w:rPr>
            </w:pPr>
          </w:p>
          <w:p w14:paraId="72A3D3EC" w14:textId="77777777" w:rsidR="000539F4" w:rsidRDefault="000539F4" w:rsidP="59188628">
            <w:pPr>
              <w:rPr>
                <w:rFonts w:cs="Arial"/>
                <w:sz w:val="18"/>
                <w:szCs w:val="18"/>
              </w:rPr>
            </w:pPr>
          </w:p>
        </w:tc>
      </w:tr>
      <w:tr w:rsidR="00967A6D" w14:paraId="32AAFB05" w14:textId="77777777" w:rsidTr="157B2830">
        <w:trPr>
          <w:trHeight w:val="370"/>
        </w:trPr>
        <w:tc>
          <w:tcPr>
            <w:tcW w:w="2405" w:type="dxa"/>
            <w:vMerge w:val="restart"/>
          </w:tcPr>
          <w:p w14:paraId="6BEEA320" w14:textId="1EAAE06D" w:rsidR="00967A6D" w:rsidRPr="000539F4" w:rsidRDefault="2471950A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Application </w:t>
            </w:r>
            <w:r w:rsidR="69575858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 xml:space="preserve">upported by </w:t>
            </w:r>
            <w:r w:rsidR="5480193B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 xml:space="preserve">enior </w:t>
            </w:r>
            <w:r w:rsidR="4F8C10D5" w:rsidRPr="59188628">
              <w:rPr>
                <w:rFonts w:cs="Arial"/>
                <w:sz w:val="18"/>
                <w:szCs w:val="18"/>
              </w:rPr>
              <w:t>m</w:t>
            </w:r>
            <w:r w:rsidRPr="59188628">
              <w:rPr>
                <w:rFonts w:cs="Arial"/>
                <w:sz w:val="18"/>
                <w:szCs w:val="18"/>
              </w:rPr>
              <w:t xml:space="preserve">anager in </w:t>
            </w:r>
            <w:r w:rsidR="35C0D5DF" w:rsidRPr="59188628">
              <w:rPr>
                <w:rFonts w:cs="Arial"/>
                <w:sz w:val="18"/>
                <w:szCs w:val="18"/>
              </w:rPr>
              <w:t>y</w:t>
            </w:r>
            <w:r w:rsidRPr="59188628">
              <w:rPr>
                <w:rFonts w:cs="Arial"/>
                <w:sz w:val="18"/>
                <w:szCs w:val="18"/>
              </w:rPr>
              <w:t xml:space="preserve">our </w:t>
            </w:r>
            <w:r w:rsidR="6DA5ED01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>ervice</w:t>
            </w:r>
          </w:p>
        </w:tc>
        <w:tc>
          <w:tcPr>
            <w:tcW w:w="7224" w:type="dxa"/>
            <w:gridSpan w:val="2"/>
          </w:tcPr>
          <w:p w14:paraId="5ED90B35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:</w:t>
            </w:r>
          </w:p>
        </w:tc>
      </w:tr>
      <w:tr w:rsidR="00967A6D" w14:paraId="3F6D6C16" w14:textId="77777777" w:rsidTr="157B2830">
        <w:trPr>
          <w:trHeight w:val="370"/>
        </w:trPr>
        <w:tc>
          <w:tcPr>
            <w:tcW w:w="2405" w:type="dxa"/>
            <w:vMerge/>
          </w:tcPr>
          <w:p w14:paraId="0D0B940D" w14:textId="77777777" w:rsidR="00967A6D" w:rsidRDefault="00967A6D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gridSpan w:val="2"/>
          </w:tcPr>
          <w:p w14:paraId="46032B70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Signature:</w:t>
            </w:r>
          </w:p>
        </w:tc>
      </w:tr>
      <w:tr w:rsidR="00967A6D" w14:paraId="5D4EC514" w14:textId="77777777" w:rsidTr="157B2830">
        <w:trPr>
          <w:trHeight w:val="370"/>
        </w:trPr>
        <w:tc>
          <w:tcPr>
            <w:tcW w:w="2405" w:type="dxa"/>
            <w:vMerge/>
          </w:tcPr>
          <w:p w14:paraId="0E27B00A" w14:textId="77777777" w:rsidR="00967A6D" w:rsidRDefault="00967A6D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gridSpan w:val="2"/>
          </w:tcPr>
          <w:p w14:paraId="006817C5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14:paraId="6E94B8B4" w14:textId="77777777" w:rsidTr="157B2830">
        <w:trPr>
          <w:trHeight w:val="315"/>
        </w:trPr>
        <w:tc>
          <w:tcPr>
            <w:tcW w:w="9629" w:type="dxa"/>
            <w:gridSpan w:val="3"/>
          </w:tcPr>
          <w:p w14:paraId="193A0762" w14:textId="0442031D" w:rsidR="6A2855A0" w:rsidRDefault="6A2855A0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59188628">
              <w:rPr>
                <w:rFonts w:cs="Arial"/>
                <w:b/>
                <w:bCs/>
                <w:sz w:val="18"/>
                <w:szCs w:val="18"/>
              </w:rPr>
              <w:t>Guidance for applicants:</w:t>
            </w:r>
          </w:p>
          <w:p w14:paraId="3D0D71F0" w14:textId="4D31D2EE" w:rsidR="6A2855A0" w:rsidRDefault="6A2855A0" w:rsidP="59188628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Applicants </w:t>
            </w:r>
            <w:r w:rsidRPr="59188628">
              <w:rPr>
                <w:rFonts w:cs="Arial"/>
                <w:sz w:val="18"/>
                <w:szCs w:val="18"/>
                <w:u w:val="single"/>
              </w:rPr>
              <w:t>must</w:t>
            </w:r>
            <w:r w:rsidRPr="59188628">
              <w:rPr>
                <w:rFonts w:cs="Arial"/>
                <w:sz w:val="18"/>
                <w:szCs w:val="18"/>
              </w:rPr>
              <w:t xml:space="preserve"> be a library staff member of a</w:t>
            </w:r>
            <w:r w:rsidR="008D6452">
              <w:rPr>
                <w:rFonts w:cs="Arial"/>
                <w:sz w:val="18"/>
                <w:szCs w:val="18"/>
              </w:rPr>
              <w:t>n</w:t>
            </w:r>
            <w:r w:rsidR="008D6452">
              <w:rPr>
                <w:sz w:val="18"/>
                <w:szCs w:val="18"/>
              </w:rPr>
              <w:t xml:space="preserve"> M25</w:t>
            </w:r>
            <w:r w:rsidRPr="59188628">
              <w:rPr>
                <w:rFonts w:cs="Arial"/>
                <w:sz w:val="18"/>
                <w:szCs w:val="18"/>
              </w:rPr>
              <w:t xml:space="preserve"> Consortium member institution</w:t>
            </w:r>
            <w:r w:rsidR="1CDB44F2" w:rsidRPr="59188628">
              <w:rPr>
                <w:rFonts w:cs="Arial"/>
                <w:sz w:val="18"/>
                <w:szCs w:val="18"/>
              </w:rPr>
              <w:t>.</w:t>
            </w:r>
          </w:p>
          <w:p w14:paraId="2F04EDF2" w14:textId="75DCF8D0" w:rsidR="3D39B6FF" w:rsidRDefault="3D39B6FF" w:rsidP="59188628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Applications will be evaluated by a small panel from the M25 Steering Group</w:t>
            </w:r>
            <w:r w:rsidR="1CDB44F2" w:rsidRPr="59188628">
              <w:rPr>
                <w:rFonts w:cs="Arial"/>
                <w:sz w:val="18"/>
                <w:szCs w:val="18"/>
              </w:rPr>
              <w:t>.</w:t>
            </w:r>
          </w:p>
          <w:p w14:paraId="501BE324" w14:textId="3EB753A7" w:rsidR="29A9EF64" w:rsidRDefault="3E7D0701" w:rsidP="157B2830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157B2830">
              <w:rPr>
                <w:rFonts w:eastAsia="Arial" w:cs="Arial"/>
                <w:sz w:val="18"/>
                <w:szCs w:val="18"/>
              </w:rPr>
              <w:t xml:space="preserve">Applicants </w:t>
            </w:r>
            <w:r w:rsidRPr="157B2830">
              <w:rPr>
                <w:rFonts w:eastAsia="Arial" w:cs="Arial"/>
                <w:sz w:val="18"/>
                <w:szCs w:val="18"/>
                <w:u w:val="single"/>
              </w:rPr>
              <w:t>must</w:t>
            </w:r>
            <w:r w:rsidRPr="157B2830">
              <w:rPr>
                <w:rFonts w:eastAsia="Arial" w:cs="Arial"/>
                <w:sz w:val="18"/>
                <w:szCs w:val="18"/>
              </w:rPr>
              <w:t xml:space="preserve"> d</w:t>
            </w:r>
            <w:r w:rsidR="452E26D8" w:rsidRPr="157B2830">
              <w:rPr>
                <w:rFonts w:eastAsia="Arial" w:cs="Arial"/>
                <w:sz w:val="18"/>
                <w:szCs w:val="18"/>
              </w:rPr>
              <w:t xml:space="preserve">emonstrate </w:t>
            </w:r>
            <w:r w:rsidR="008D6452">
              <w:rPr>
                <w:rFonts w:eastAsia="Arial" w:cs="Arial"/>
                <w:sz w:val="18"/>
                <w:szCs w:val="18"/>
              </w:rPr>
              <w:t>i</w:t>
            </w:r>
            <w:r w:rsidR="008D6452">
              <w:rPr>
                <w:rFonts w:eastAsia="Arial"/>
                <w:sz w:val="18"/>
                <w:szCs w:val="18"/>
              </w:rPr>
              <w:t xml:space="preserve">n their application </w:t>
            </w:r>
            <w:r w:rsidR="452E26D8" w:rsidRPr="157B2830">
              <w:rPr>
                <w:rFonts w:eastAsia="Arial" w:cs="Arial"/>
                <w:sz w:val="18"/>
                <w:szCs w:val="18"/>
              </w:rPr>
              <w:t xml:space="preserve">how the specific award will benefit their career development, </w:t>
            </w:r>
            <w:r w:rsidR="584ABE00" w:rsidRPr="157B2830">
              <w:rPr>
                <w:rFonts w:eastAsia="Arial" w:cs="Arial"/>
                <w:sz w:val="18"/>
                <w:szCs w:val="18"/>
              </w:rPr>
              <w:t>and/</w:t>
            </w:r>
            <w:r w:rsidR="452E26D8" w:rsidRPr="157B2830">
              <w:rPr>
                <w:rFonts w:eastAsia="Arial" w:cs="Arial"/>
                <w:sz w:val="18"/>
                <w:szCs w:val="18"/>
              </w:rPr>
              <w:t>or will enable them to bring something positive back for their team</w:t>
            </w:r>
            <w:r w:rsidR="10D6CA06" w:rsidRPr="157B2830">
              <w:rPr>
                <w:rFonts w:eastAsia="Arial" w:cs="Arial"/>
                <w:sz w:val="18"/>
                <w:szCs w:val="18"/>
              </w:rPr>
              <w:t xml:space="preserve"> or</w:t>
            </w:r>
            <w:r w:rsidR="452E26D8" w:rsidRPr="157B2830">
              <w:rPr>
                <w:rFonts w:eastAsia="Arial" w:cs="Arial"/>
                <w:sz w:val="18"/>
                <w:szCs w:val="18"/>
              </w:rPr>
              <w:t xml:space="preserve"> </w:t>
            </w:r>
            <w:r w:rsidR="2949572D" w:rsidRPr="157B2830">
              <w:rPr>
                <w:rFonts w:eastAsia="Arial" w:cs="Arial"/>
                <w:sz w:val="18"/>
                <w:szCs w:val="18"/>
              </w:rPr>
              <w:t xml:space="preserve">library </w:t>
            </w:r>
            <w:r w:rsidR="452E26D8" w:rsidRPr="157B2830">
              <w:rPr>
                <w:rFonts w:eastAsia="Arial" w:cs="Arial"/>
                <w:sz w:val="18"/>
                <w:szCs w:val="18"/>
              </w:rPr>
              <w:t>service.</w:t>
            </w:r>
            <w:r w:rsidR="05E70C9A" w:rsidRPr="157B2830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517E5282" w14:textId="1431EAAE" w:rsidR="157B2830" w:rsidRDefault="157B2830" w:rsidP="157B2830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637466F3" w14:textId="0644F83C" w:rsidR="00215799" w:rsidRPr="000539F4" w:rsidRDefault="00215799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9C433D">
              <w:rPr>
                <w:rFonts w:cs="Arial"/>
                <w:b/>
                <w:bCs/>
                <w:sz w:val="18"/>
                <w:szCs w:val="18"/>
              </w:rPr>
              <w:t>Applicant’s supporting statement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 xml:space="preserve"> (</w:t>
            </w:r>
            <w:r w:rsidR="00E14E40" w:rsidRPr="2C9C433D">
              <w:rPr>
                <w:rFonts w:cs="Arial"/>
                <w:b/>
                <w:bCs/>
                <w:sz w:val="18"/>
                <w:szCs w:val="18"/>
              </w:rPr>
              <w:t>maximum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="00E14E40" w:rsidRPr="2C9C433D">
              <w:rPr>
                <w:rFonts w:cs="Arial"/>
                <w:b/>
                <w:bCs/>
                <w:sz w:val="18"/>
                <w:szCs w:val="18"/>
              </w:rPr>
              <w:t xml:space="preserve">500 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>words)</w:t>
            </w:r>
            <w:r w:rsidRPr="2C9C433D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  <w:p w14:paraId="6D98A12B" w14:textId="3DA72077" w:rsidR="00215799" w:rsidRDefault="00215799" w:rsidP="59188628">
            <w:pPr>
              <w:rPr>
                <w:rFonts w:cs="Arial"/>
              </w:rPr>
            </w:pPr>
          </w:p>
          <w:p w14:paraId="2946DB82" w14:textId="77777777" w:rsidR="00215799" w:rsidRDefault="00215799" w:rsidP="00B34F50">
            <w:pPr>
              <w:rPr>
                <w:rFonts w:cs="Arial"/>
              </w:rPr>
            </w:pPr>
          </w:p>
          <w:p w14:paraId="5997CC1D" w14:textId="77777777" w:rsidR="00215799" w:rsidRDefault="00215799" w:rsidP="00B34F50">
            <w:pPr>
              <w:rPr>
                <w:rFonts w:cs="Arial"/>
              </w:rPr>
            </w:pPr>
          </w:p>
          <w:p w14:paraId="41CF2AC5" w14:textId="08BBCAF8" w:rsidR="59188628" w:rsidRDefault="59188628" w:rsidP="59188628">
            <w:pPr>
              <w:rPr>
                <w:rFonts w:cs="Arial"/>
              </w:rPr>
            </w:pPr>
          </w:p>
          <w:p w14:paraId="061A46AB" w14:textId="70EF6A5D" w:rsidR="59188628" w:rsidRDefault="59188628" w:rsidP="59188628">
            <w:pPr>
              <w:rPr>
                <w:rFonts w:cs="Arial"/>
              </w:rPr>
            </w:pPr>
          </w:p>
          <w:p w14:paraId="6BB9E253" w14:textId="3C1D07C7" w:rsidR="00215799" w:rsidRDefault="00215799" w:rsidP="5D5FE952">
            <w:pPr>
              <w:rPr>
                <w:rFonts w:cs="Arial"/>
              </w:rPr>
            </w:pPr>
          </w:p>
        </w:tc>
      </w:tr>
    </w:tbl>
    <w:p w14:paraId="23DE523C" w14:textId="77777777" w:rsidR="00215799" w:rsidRPr="009D5D23" w:rsidRDefault="00215799" w:rsidP="00B34F50">
      <w:pPr>
        <w:spacing w:after="0" w:line="240" w:lineRule="auto"/>
        <w:rPr>
          <w:rFonts w:cs="Arial"/>
        </w:rPr>
      </w:pPr>
    </w:p>
    <w:sectPr w:rsidR="00215799" w:rsidRPr="009D5D23" w:rsidSect="0075301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FCE91" w14:textId="77777777" w:rsidR="0075301B" w:rsidRDefault="0075301B" w:rsidP="00091963">
      <w:pPr>
        <w:spacing w:after="0" w:line="240" w:lineRule="auto"/>
      </w:pPr>
      <w:r>
        <w:separator/>
      </w:r>
    </w:p>
  </w:endnote>
  <w:endnote w:type="continuationSeparator" w:id="0">
    <w:p w14:paraId="4D11813E" w14:textId="77777777" w:rsidR="0075301B" w:rsidRDefault="0075301B" w:rsidP="00091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7F28F" w14:textId="77777777" w:rsidR="00986DB3" w:rsidRDefault="00986D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47A01" w14:textId="77777777" w:rsidR="00986DB3" w:rsidRDefault="00986D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610EB" w14:textId="77777777" w:rsidR="00986DB3" w:rsidRDefault="00986D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6B95D" w14:textId="77777777" w:rsidR="0075301B" w:rsidRDefault="0075301B" w:rsidP="00091963">
      <w:pPr>
        <w:spacing w:after="0" w:line="240" w:lineRule="auto"/>
      </w:pPr>
      <w:r>
        <w:separator/>
      </w:r>
    </w:p>
  </w:footnote>
  <w:footnote w:type="continuationSeparator" w:id="0">
    <w:p w14:paraId="62FF7E8B" w14:textId="77777777" w:rsidR="0075301B" w:rsidRDefault="0075301B" w:rsidP="000919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A5D23" w14:textId="77777777" w:rsidR="00986DB3" w:rsidRDefault="00986D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871BC" w14:textId="77777777" w:rsidR="00986DB3" w:rsidRDefault="00986D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223" w14:textId="77777777" w:rsidR="00986DB3" w:rsidRDefault="00986D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628BE"/>
    <w:multiLevelType w:val="hybridMultilevel"/>
    <w:tmpl w:val="51B27032"/>
    <w:lvl w:ilvl="0" w:tplc="C46E4D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83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F6A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3E85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2265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5E64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E2D5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663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386B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157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A3NjSztDAxMTVQ0lEKTi0uzszPAykwrAUAsY7xfywAAAA="/>
  </w:docVars>
  <w:rsids>
    <w:rsidRoot w:val="00215799"/>
    <w:rsid w:val="000035A0"/>
    <w:rsid w:val="00043DB5"/>
    <w:rsid w:val="000539F4"/>
    <w:rsid w:val="0006459F"/>
    <w:rsid w:val="00091963"/>
    <w:rsid w:val="000B3A43"/>
    <w:rsid w:val="0011885B"/>
    <w:rsid w:val="001C45C0"/>
    <w:rsid w:val="00215799"/>
    <w:rsid w:val="0029065C"/>
    <w:rsid w:val="00325207"/>
    <w:rsid w:val="00354847"/>
    <w:rsid w:val="003E224C"/>
    <w:rsid w:val="003E4F6D"/>
    <w:rsid w:val="00414FDB"/>
    <w:rsid w:val="00481106"/>
    <w:rsid w:val="004A3948"/>
    <w:rsid w:val="004E38B5"/>
    <w:rsid w:val="004F3F29"/>
    <w:rsid w:val="00501CA5"/>
    <w:rsid w:val="00517A95"/>
    <w:rsid w:val="00596286"/>
    <w:rsid w:val="005969EE"/>
    <w:rsid w:val="005E7C95"/>
    <w:rsid w:val="006119DB"/>
    <w:rsid w:val="006F265A"/>
    <w:rsid w:val="00724CE3"/>
    <w:rsid w:val="00731CA0"/>
    <w:rsid w:val="0075301B"/>
    <w:rsid w:val="00810493"/>
    <w:rsid w:val="00837818"/>
    <w:rsid w:val="00852F20"/>
    <w:rsid w:val="008965F6"/>
    <w:rsid w:val="008D6452"/>
    <w:rsid w:val="00967A6D"/>
    <w:rsid w:val="00986DB3"/>
    <w:rsid w:val="009D5D23"/>
    <w:rsid w:val="00B34F50"/>
    <w:rsid w:val="00B812F0"/>
    <w:rsid w:val="00BC5DFC"/>
    <w:rsid w:val="00C4364B"/>
    <w:rsid w:val="00CC1726"/>
    <w:rsid w:val="00D933D8"/>
    <w:rsid w:val="00DB6F68"/>
    <w:rsid w:val="00DD5FA6"/>
    <w:rsid w:val="00E05262"/>
    <w:rsid w:val="00E107FC"/>
    <w:rsid w:val="00E14E40"/>
    <w:rsid w:val="00EB5B64"/>
    <w:rsid w:val="00EC1252"/>
    <w:rsid w:val="00ED34FD"/>
    <w:rsid w:val="00F95BA3"/>
    <w:rsid w:val="00FF6788"/>
    <w:rsid w:val="0284663F"/>
    <w:rsid w:val="03F9DB51"/>
    <w:rsid w:val="050953F9"/>
    <w:rsid w:val="05516B81"/>
    <w:rsid w:val="05E70C9A"/>
    <w:rsid w:val="05E886AE"/>
    <w:rsid w:val="06720A95"/>
    <w:rsid w:val="07545049"/>
    <w:rsid w:val="07A4E670"/>
    <w:rsid w:val="0C9FFAC3"/>
    <w:rsid w:val="0D661BA7"/>
    <w:rsid w:val="0E84B342"/>
    <w:rsid w:val="0F22FCDD"/>
    <w:rsid w:val="0F29DC4A"/>
    <w:rsid w:val="0FCD6071"/>
    <w:rsid w:val="10775E6E"/>
    <w:rsid w:val="107FC466"/>
    <w:rsid w:val="10D6CA06"/>
    <w:rsid w:val="1163F881"/>
    <w:rsid w:val="120BC918"/>
    <w:rsid w:val="139EBC46"/>
    <w:rsid w:val="13AE7A3B"/>
    <w:rsid w:val="13C0CACF"/>
    <w:rsid w:val="13FE2505"/>
    <w:rsid w:val="1518ED7D"/>
    <w:rsid w:val="156BDB23"/>
    <w:rsid w:val="157B2830"/>
    <w:rsid w:val="175BDECB"/>
    <w:rsid w:val="195256A9"/>
    <w:rsid w:val="1A291B64"/>
    <w:rsid w:val="1CDB44F2"/>
    <w:rsid w:val="1D263FBB"/>
    <w:rsid w:val="1FE14A61"/>
    <w:rsid w:val="20B7E694"/>
    <w:rsid w:val="21405F51"/>
    <w:rsid w:val="216370A8"/>
    <w:rsid w:val="218333EC"/>
    <w:rsid w:val="22DABE98"/>
    <w:rsid w:val="2471950A"/>
    <w:rsid w:val="2522C1CF"/>
    <w:rsid w:val="252531AB"/>
    <w:rsid w:val="268100E6"/>
    <w:rsid w:val="27E26025"/>
    <w:rsid w:val="28846607"/>
    <w:rsid w:val="28F927AD"/>
    <w:rsid w:val="2949572D"/>
    <w:rsid w:val="29A9EF64"/>
    <w:rsid w:val="2AC873C0"/>
    <w:rsid w:val="2C9C433D"/>
    <w:rsid w:val="2CE0E756"/>
    <w:rsid w:val="2D394250"/>
    <w:rsid w:val="2DE27EBC"/>
    <w:rsid w:val="2EF2FE7F"/>
    <w:rsid w:val="2FDE45CE"/>
    <w:rsid w:val="30A6F4FA"/>
    <w:rsid w:val="32199D3C"/>
    <w:rsid w:val="32F8CFE8"/>
    <w:rsid w:val="33ED905D"/>
    <w:rsid w:val="34B66240"/>
    <w:rsid w:val="35C0D5DF"/>
    <w:rsid w:val="3A78EB07"/>
    <w:rsid w:val="3C24E2E6"/>
    <w:rsid w:val="3CA4C055"/>
    <w:rsid w:val="3D39B6FF"/>
    <w:rsid w:val="3E5120A4"/>
    <w:rsid w:val="3E5D1A40"/>
    <w:rsid w:val="3E7D0701"/>
    <w:rsid w:val="3E870448"/>
    <w:rsid w:val="432D38C1"/>
    <w:rsid w:val="452E26D8"/>
    <w:rsid w:val="455CC60A"/>
    <w:rsid w:val="46100F5A"/>
    <w:rsid w:val="477311CC"/>
    <w:rsid w:val="47A6BC68"/>
    <w:rsid w:val="49126245"/>
    <w:rsid w:val="4A75E674"/>
    <w:rsid w:val="4B9450A2"/>
    <w:rsid w:val="4BF81AED"/>
    <w:rsid w:val="4F7A4BEC"/>
    <w:rsid w:val="4F8C10D5"/>
    <w:rsid w:val="4FF42556"/>
    <w:rsid w:val="515392AC"/>
    <w:rsid w:val="52DDF9DE"/>
    <w:rsid w:val="53983F3D"/>
    <w:rsid w:val="5480193B"/>
    <w:rsid w:val="550D1C0E"/>
    <w:rsid w:val="57C18156"/>
    <w:rsid w:val="584ABE00"/>
    <w:rsid w:val="59188628"/>
    <w:rsid w:val="5ADA2DD1"/>
    <w:rsid w:val="5BE97067"/>
    <w:rsid w:val="5BF1CEDB"/>
    <w:rsid w:val="5D329525"/>
    <w:rsid w:val="5D5FE952"/>
    <w:rsid w:val="5E2FB459"/>
    <w:rsid w:val="5F4162FC"/>
    <w:rsid w:val="613200FC"/>
    <w:rsid w:val="61382745"/>
    <w:rsid w:val="614F4D67"/>
    <w:rsid w:val="64DD4CD5"/>
    <w:rsid w:val="64ED50C1"/>
    <w:rsid w:val="6518818F"/>
    <w:rsid w:val="6545D34C"/>
    <w:rsid w:val="65ABC57A"/>
    <w:rsid w:val="66DA30A4"/>
    <w:rsid w:val="6738E703"/>
    <w:rsid w:val="67D32CDC"/>
    <w:rsid w:val="69575858"/>
    <w:rsid w:val="6993327C"/>
    <w:rsid w:val="6A2855A0"/>
    <w:rsid w:val="6CCC4A9F"/>
    <w:rsid w:val="6D9ADA5C"/>
    <w:rsid w:val="6DA5ED01"/>
    <w:rsid w:val="704E0328"/>
    <w:rsid w:val="722B94BB"/>
    <w:rsid w:val="752B986A"/>
    <w:rsid w:val="75E9DF11"/>
    <w:rsid w:val="7605DF08"/>
    <w:rsid w:val="760D2718"/>
    <w:rsid w:val="76142DB0"/>
    <w:rsid w:val="7630676A"/>
    <w:rsid w:val="79CF5223"/>
    <w:rsid w:val="7BCE4BA4"/>
    <w:rsid w:val="7C12CBAC"/>
    <w:rsid w:val="7CCC99E9"/>
    <w:rsid w:val="7FA6D6C8"/>
    <w:rsid w:val="7FC34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265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D23"/>
    <w:rPr>
      <w:rFonts w:ascii="Arial" w:eastAsia="SimSun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963"/>
    <w:rPr>
      <w:rFonts w:ascii="Arial" w:eastAsia="SimSun" w:hAnsi="Arial"/>
    </w:rPr>
  </w:style>
  <w:style w:type="paragraph" w:styleId="Footer">
    <w:name w:val="footer"/>
    <w:basedOn w:val="Normal"/>
    <w:link w:val="Foot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963"/>
    <w:rPr>
      <w:rFonts w:ascii="Arial" w:eastAsia="SimSun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6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65A"/>
    <w:rPr>
      <w:rFonts w:ascii="Tahoma" w:eastAsia="SimSu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57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157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5799"/>
    <w:rPr>
      <w:rFonts w:ascii="Arial" w:eastAsia="SimSun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79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48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25libadmin@london.ac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034C006FB3E4EA03D8B28FCCEAF4E" ma:contentTypeVersion="13" ma:contentTypeDescription="Create a new document." ma:contentTypeScope="" ma:versionID="ed29d4cce3a566ae54bd222a455c96ea">
  <xsd:schema xmlns:xsd="http://www.w3.org/2001/XMLSchema" xmlns:xs="http://www.w3.org/2001/XMLSchema" xmlns:p="http://schemas.microsoft.com/office/2006/metadata/properties" xmlns:ns2="d098d343-e2df-4117-8b13-efc5cd438984" xmlns:ns3="db8ae3c6-bdbf-4c5b-9036-298b96a57bb5" targetNamespace="http://schemas.microsoft.com/office/2006/metadata/properties" ma:root="true" ma:fieldsID="0eddd8f789fb10aaa9ee4b6939ca2b75" ns2:_="" ns3:_="">
    <xsd:import namespace="d098d343-e2df-4117-8b13-efc5cd438984"/>
    <xsd:import namespace="db8ae3c6-bdbf-4c5b-9036-298b96a57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8d343-e2df-4117-8b13-efc5cd438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e3c6-bdbf-4c5b-9036-298b96a57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1F8BF0-AEAE-4303-B950-0F06125224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D50B22-05DA-465E-BE5D-FABA41CABC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8382A4C-2412-4B1B-AFFE-1ED8674629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ABE024-33ED-47EB-BEE9-EA9F1CBB26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98d343-e2df-4117-8b13-efc5cd438984"/>
    <ds:schemaRef ds:uri="db8ae3c6-bdbf-4c5b-9036-298b96a57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5072052-c002-4ee4-87e5-9d58843fc488}" enabled="1" method="Privileged" siteId="{185280ba-7a00-42ea-9408-19eafd13552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5T14:07:00Z</dcterms:created>
  <dcterms:modified xsi:type="dcterms:W3CDTF">2024-01-15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034C006FB3E4EA03D8B28FCCEAF4E</vt:lpwstr>
  </property>
  <property fmtid="{D5CDD505-2E9C-101B-9397-08002B2CF9AE}" pid="3" name="Order">
    <vt:r8>8600</vt:r8>
  </property>
</Properties>
</file>